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"/>
        <w:tblpPr w:leftFromText="180" w:rightFromText="180" w:vertAnchor="text" w:horzAnchor="margin" w:tblpXSpec="center" w:tblpY="-128"/>
        <w:tblW w:w="15465" w:type="dxa"/>
        <w:tblBorders>
          <w:top w:val="single" w:sz="18" w:space="0" w:color="0070C0"/>
          <w:left w:val="single" w:sz="18" w:space="0" w:color="0070C0"/>
          <w:bottom w:val="single" w:sz="18" w:space="0" w:color="0070C0"/>
          <w:right w:val="single" w:sz="18" w:space="0" w:color="0070C0"/>
          <w:insideH w:val="single" w:sz="6" w:space="0" w:color="0070C0"/>
          <w:insideV w:val="single" w:sz="6" w:space="0" w:color="0070C0"/>
        </w:tblBorders>
        <w:tblLayout w:type="fixed"/>
        <w:tblLook w:val="0400" w:firstRow="0" w:lastRow="0" w:firstColumn="0" w:lastColumn="0" w:noHBand="0" w:noVBand="1"/>
      </w:tblPr>
      <w:tblGrid>
        <w:gridCol w:w="2960"/>
        <w:gridCol w:w="6388"/>
        <w:gridCol w:w="989"/>
        <w:gridCol w:w="754"/>
        <w:gridCol w:w="753"/>
        <w:gridCol w:w="762"/>
        <w:gridCol w:w="2859"/>
      </w:tblGrid>
      <w:tr w:rsidR="005C752D" w14:paraId="6AEC2F39" w14:textId="77777777" w:rsidTr="005C752D">
        <w:trPr>
          <w:trHeight w:val="907"/>
        </w:trPr>
        <w:tc>
          <w:tcPr>
            <w:tcW w:w="15465" w:type="dxa"/>
            <w:gridSpan w:val="7"/>
          </w:tcPr>
          <w:p w14:paraId="46D03536" w14:textId="77777777" w:rsidR="005C752D" w:rsidRDefault="005C752D" w:rsidP="005C752D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bookmarkStart w:id="0" w:name="_Hlk145417885"/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JELOVNIK ZA REDOVNU NASTAVU: OSNOVNA ŠKOLA </w:t>
            </w:r>
            <w:r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GALDOVO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>, GRAD SISAK</w:t>
            </w:r>
          </w:p>
          <w:p w14:paraId="3C963E98" w14:textId="77777777" w:rsidR="005C752D" w:rsidRDefault="005C752D" w:rsidP="005C752D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IDS MENU</w:t>
            </w:r>
          </w:p>
        </w:tc>
      </w:tr>
      <w:tr w:rsidR="005C752D" w14:paraId="054160D0" w14:textId="77777777" w:rsidTr="005C752D">
        <w:trPr>
          <w:trHeight w:val="616"/>
        </w:trPr>
        <w:tc>
          <w:tcPr>
            <w:tcW w:w="15465" w:type="dxa"/>
            <w:gridSpan w:val="7"/>
            <w:vAlign w:val="center"/>
          </w:tcPr>
          <w:p w14:paraId="01DC8E07" w14:textId="0ED159D0" w:rsidR="005C752D" w:rsidRDefault="005C752D" w:rsidP="005C752D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TJEDAN: </w:t>
            </w:r>
            <w:proofErr w:type="gramStart"/>
            <w:r w:rsidR="00843385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04.12.</w:t>
            </w:r>
            <w:r w:rsidR="00942F15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</w:t>
            </w:r>
            <w:proofErr w:type="gramEnd"/>
            <w:r w:rsidR="00E9504A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2023.-</w:t>
            </w:r>
            <w:r w:rsidR="00843385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08.12</w:t>
            </w:r>
            <w:r w:rsidR="00C56936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</w:t>
            </w:r>
            <w:r w:rsidR="00E9504A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2023</w:t>
            </w: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 GALDOVO</w:t>
            </w:r>
          </w:p>
        </w:tc>
      </w:tr>
      <w:tr w:rsidR="005C752D" w14:paraId="26B02E37" w14:textId="77777777" w:rsidTr="005C752D">
        <w:trPr>
          <w:trHeight w:val="434"/>
        </w:trPr>
        <w:tc>
          <w:tcPr>
            <w:tcW w:w="2960" w:type="dxa"/>
            <w:vMerge w:val="restart"/>
            <w:vAlign w:val="center"/>
          </w:tcPr>
          <w:p w14:paraId="382BBCDE" w14:textId="77777777" w:rsidR="005C752D" w:rsidRPr="008D08FD" w:rsidRDefault="005C752D" w:rsidP="005C752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DAN</w:t>
            </w:r>
          </w:p>
        </w:tc>
        <w:tc>
          <w:tcPr>
            <w:tcW w:w="6388" w:type="dxa"/>
            <w:vMerge w:val="restart"/>
            <w:vAlign w:val="center"/>
          </w:tcPr>
          <w:p w14:paraId="00F96F0E" w14:textId="77777777" w:rsidR="005C752D" w:rsidRPr="008D08FD" w:rsidRDefault="005C752D" w:rsidP="005C752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NAZIV OBROKA</w:t>
            </w:r>
          </w:p>
        </w:tc>
        <w:tc>
          <w:tcPr>
            <w:tcW w:w="3258" w:type="dxa"/>
            <w:gridSpan w:val="4"/>
            <w:vAlign w:val="center"/>
          </w:tcPr>
          <w:p w14:paraId="7C260B2E" w14:textId="77777777" w:rsidR="005C752D" w:rsidRPr="008D08FD" w:rsidRDefault="005C752D" w:rsidP="005C752D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HRANJIVE VRIJEDNOSTI</w:t>
            </w:r>
          </w:p>
        </w:tc>
        <w:tc>
          <w:tcPr>
            <w:tcW w:w="2859" w:type="dxa"/>
            <w:vMerge w:val="restart"/>
            <w:vAlign w:val="center"/>
          </w:tcPr>
          <w:p w14:paraId="5A87CC29" w14:textId="77777777" w:rsidR="005C752D" w:rsidRPr="008D08FD" w:rsidRDefault="005C752D" w:rsidP="005C752D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ALERGENI</w:t>
            </w:r>
          </w:p>
        </w:tc>
      </w:tr>
      <w:tr w:rsidR="005C752D" w14:paraId="271277F7" w14:textId="77777777" w:rsidTr="005C752D">
        <w:trPr>
          <w:trHeight w:val="289"/>
        </w:trPr>
        <w:tc>
          <w:tcPr>
            <w:tcW w:w="2960" w:type="dxa"/>
            <w:vMerge/>
            <w:vAlign w:val="center"/>
          </w:tcPr>
          <w:p w14:paraId="4FE9CE58" w14:textId="77777777" w:rsidR="005C752D" w:rsidRDefault="005C752D" w:rsidP="005C75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6388" w:type="dxa"/>
            <w:vMerge/>
            <w:vAlign w:val="center"/>
          </w:tcPr>
          <w:p w14:paraId="579DE20E" w14:textId="77777777" w:rsidR="005C752D" w:rsidRDefault="005C752D" w:rsidP="005C75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989" w:type="dxa"/>
            <w:vAlign w:val="center"/>
          </w:tcPr>
          <w:p w14:paraId="5EF615FD" w14:textId="77777777" w:rsidR="005C752D" w:rsidRDefault="005C752D" w:rsidP="005C752D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U/g</w:t>
            </w:r>
          </w:p>
        </w:tc>
        <w:tc>
          <w:tcPr>
            <w:tcW w:w="754" w:type="dxa"/>
            <w:vAlign w:val="center"/>
          </w:tcPr>
          <w:p w14:paraId="21B68220" w14:textId="77777777" w:rsidR="005C752D" w:rsidRDefault="005C752D" w:rsidP="005C752D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B/g</w:t>
            </w:r>
          </w:p>
        </w:tc>
        <w:tc>
          <w:tcPr>
            <w:tcW w:w="753" w:type="dxa"/>
            <w:vAlign w:val="center"/>
          </w:tcPr>
          <w:p w14:paraId="71AAB8B9" w14:textId="77777777" w:rsidR="005C752D" w:rsidRDefault="005C752D" w:rsidP="005C752D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M/g</w:t>
            </w:r>
          </w:p>
        </w:tc>
        <w:tc>
          <w:tcPr>
            <w:tcW w:w="762" w:type="dxa"/>
            <w:vAlign w:val="center"/>
          </w:tcPr>
          <w:p w14:paraId="3D7D8CC4" w14:textId="77777777" w:rsidR="005C752D" w:rsidRDefault="005C752D" w:rsidP="005C752D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E/kcal</w:t>
            </w:r>
          </w:p>
        </w:tc>
        <w:tc>
          <w:tcPr>
            <w:tcW w:w="2859" w:type="dxa"/>
            <w:vMerge/>
            <w:vAlign w:val="center"/>
          </w:tcPr>
          <w:p w14:paraId="148E02EA" w14:textId="77777777" w:rsidR="005C752D" w:rsidRDefault="005C752D" w:rsidP="005C75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</w:p>
        </w:tc>
      </w:tr>
      <w:tr w:rsidR="00CA585B" w:rsidRPr="00553B6B" w14:paraId="5ADBFF91" w14:textId="77777777" w:rsidTr="005C752D">
        <w:trPr>
          <w:trHeight w:val="1227"/>
        </w:trPr>
        <w:tc>
          <w:tcPr>
            <w:tcW w:w="2960" w:type="dxa"/>
            <w:vAlign w:val="center"/>
          </w:tcPr>
          <w:p w14:paraId="0A9117F9" w14:textId="77777777" w:rsidR="00CA585B" w:rsidRPr="00553B6B" w:rsidRDefault="00CA585B" w:rsidP="00CA585B">
            <w:pPr>
              <w:jc w:val="center"/>
              <w:rPr>
                <w:rFonts w:asciiTheme="minorHAnsi" w:eastAsia="Calibri" w:hAnsiTheme="minorHAnsi" w:cstheme="minorHAnsi"/>
                <w:b/>
                <w:color w:val="70AD47" w:themeColor="accent6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PONEDJELJ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B516BBE" w14:textId="77F8D10F" w:rsidR="00CA585B" w:rsidRPr="007408D1" w:rsidRDefault="00CA585B" w:rsidP="00CA585B">
            <w:pPr>
              <w:pStyle w:val="StandardWeb"/>
              <w:spacing w:before="0" w:beforeAutospacing="0" w:after="0" w:afterAutospacing="0"/>
              <w:jc w:val="center"/>
              <w:rPr>
                <w:b/>
              </w:rPr>
            </w:pPr>
            <w:r>
              <w:rPr>
                <w:rFonts w:ascii="Segoe UI" w:eastAsia="Segoe UI" w:hAnsi="Segoe UI"/>
                <w:color w:val="495057"/>
              </w:rPr>
              <w:t xml:space="preserve">KUHANO JAJE S KRUHOM I SIRNIM NAMAZOM </w:t>
            </w:r>
            <w:r>
              <w:rPr>
                <w:rFonts w:ascii="Segoe UI" w:eastAsia="Segoe UI" w:hAnsi="Segoe UI"/>
                <w:color w:val="495057"/>
              </w:rPr>
              <w:t>,VOĆE</w:t>
            </w:r>
            <w:r>
              <w:rPr>
                <w:rFonts w:ascii="Segoe UI" w:eastAsia="Segoe UI" w:hAnsi="Segoe UI"/>
                <w:color w:val="495057"/>
              </w:rPr>
              <w:t xml:space="preserve"> , JOGURT ČAŠICA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D9F5261" w14:textId="040FDBBA" w:rsidR="00CA585B" w:rsidRPr="007408D1" w:rsidRDefault="00CA585B" w:rsidP="00CA585B">
            <w:pPr>
              <w:pStyle w:val="StandardWeb"/>
              <w:spacing w:before="0" w:beforeAutospacing="0" w:after="0" w:afterAutospacing="0"/>
              <w:jc w:val="center"/>
            </w:pPr>
            <w:r>
              <w:rPr>
                <w:rFonts w:ascii="Segoe UI" w:eastAsia="Segoe UI" w:hAnsi="Segoe UI"/>
                <w:color w:val="495057"/>
              </w:rPr>
              <w:t>55.8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42844E7" w14:textId="49699067" w:rsidR="00CA585B" w:rsidRPr="007408D1" w:rsidRDefault="00CA585B" w:rsidP="00CA585B">
            <w:pPr>
              <w:pStyle w:val="StandardWeb"/>
              <w:spacing w:before="0" w:beforeAutospacing="0" w:after="0" w:afterAutospacing="0"/>
            </w:pPr>
            <w:r>
              <w:rPr>
                <w:rFonts w:ascii="Segoe UI" w:eastAsia="Segoe UI" w:hAnsi="Segoe UI"/>
                <w:color w:val="495057"/>
              </w:rPr>
              <w:t>21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7E840E2" w14:textId="2865A1AC" w:rsidR="00CA585B" w:rsidRPr="007408D1" w:rsidRDefault="00CA585B" w:rsidP="00CA585B">
            <w:pPr>
              <w:pStyle w:val="StandardWeb"/>
              <w:spacing w:before="0" w:beforeAutospacing="0" w:after="0" w:afterAutospacing="0"/>
            </w:pPr>
            <w:r>
              <w:rPr>
                <w:rFonts w:ascii="Segoe UI" w:eastAsia="Segoe UI" w:hAnsi="Segoe UI"/>
                <w:color w:val="495057"/>
              </w:rPr>
              <w:t>19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40E1EAE" w14:textId="0D6B05CD" w:rsidR="00CA585B" w:rsidRPr="007408D1" w:rsidRDefault="00CA585B" w:rsidP="00CA585B">
            <w:pPr>
              <w:pStyle w:val="StandardWeb"/>
              <w:spacing w:before="0" w:beforeAutospacing="0" w:after="0" w:afterAutospacing="0"/>
            </w:pPr>
            <w:r>
              <w:rPr>
                <w:rFonts w:ascii="Segoe UI" w:eastAsia="Segoe UI" w:hAnsi="Segoe UI"/>
                <w:color w:val="495057"/>
              </w:rPr>
              <w:t>475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CBBC75C" w14:textId="3268C9C3" w:rsidR="00CA585B" w:rsidRPr="007408D1" w:rsidRDefault="00CA585B" w:rsidP="00CA585B">
            <w:pPr>
              <w:pStyle w:val="StandardWeb"/>
              <w:spacing w:before="0" w:beforeAutospacing="0" w:after="0" w:afterAutospacing="0"/>
            </w:pPr>
            <w:r>
              <w:rPr>
                <w:rFonts w:ascii="Segoe UI" w:eastAsia="Segoe UI" w:hAnsi="Segoe UI"/>
                <w:color w:val="495057"/>
              </w:rPr>
              <w:t>Jaja(S), Gluten(S), Jaja(T), Sezam(S), Lupina(T), Soja(S), Mlijeko(T), Laktoza(S), Mlijeko(S)</w:t>
            </w:r>
          </w:p>
        </w:tc>
      </w:tr>
      <w:tr w:rsidR="00CA585B" w:rsidRPr="00553B6B" w14:paraId="06618A4F" w14:textId="77777777" w:rsidTr="005C752D">
        <w:trPr>
          <w:trHeight w:val="1134"/>
        </w:trPr>
        <w:tc>
          <w:tcPr>
            <w:tcW w:w="2960" w:type="dxa"/>
            <w:vAlign w:val="center"/>
          </w:tcPr>
          <w:p w14:paraId="44E85423" w14:textId="77777777" w:rsidR="00CA585B" w:rsidRPr="00553B6B" w:rsidRDefault="00CA585B" w:rsidP="00CA585B">
            <w:pPr>
              <w:jc w:val="center"/>
              <w:rPr>
                <w:rFonts w:asciiTheme="minorHAnsi" w:eastAsia="Calibri" w:hAnsiTheme="minorHAnsi" w:cstheme="minorHAnsi"/>
                <w:b/>
                <w:color w:val="2F5496" w:themeColor="accent5" w:themeShade="BF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UTOR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FF0A33A" w14:textId="6FF9C206" w:rsidR="00CA585B" w:rsidRPr="007408D1" w:rsidRDefault="00CA585B" w:rsidP="00CA585B">
            <w:pPr>
              <w:pStyle w:val="StandardWeb"/>
              <w:spacing w:before="0" w:beforeAutospacing="0" w:after="0" w:afterAutospacing="0"/>
              <w:jc w:val="center"/>
              <w:rPr>
                <w:b/>
              </w:rPr>
            </w:pPr>
            <w:r>
              <w:rPr>
                <w:rFonts w:ascii="Segoe UI" w:eastAsia="Segoe UI" w:hAnsi="Segoe UI"/>
                <w:color w:val="495057"/>
              </w:rPr>
              <w:t>VOĆE</w:t>
            </w:r>
            <w:r>
              <w:rPr>
                <w:rFonts w:ascii="Segoe UI" w:eastAsia="Segoe UI" w:hAnsi="Segoe UI"/>
                <w:color w:val="495057"/>
              </w:rPr>
              <w:t xml:space="preserve"> , SARMA OTVORENA S JUNETINOM I PIRE KRUMPIR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DB299BF" w14:textId="7BA0C43B" w:rsidR="00CA585B" w:rsidRPr="007408D1" w:rsidRDefault="00CA585B" w:rsidP="00CA585B">
            <w:pPr>
              <w:pStyle w:val="StandardWeb"/>
              <w:spacing w:before="0" w:beforeAutospacing="0" w:after="0" w:afterAutospacing="0"/>
              <w:jc w:val="center"/>
            </w:pPr>
            <w:r>
              <w:rPr>
                <w:rFonts w:ascii="Segoe UI" w:eastAsia="Segoe UI" w:hAnsi="Segoe UI"/>
                <w:color w:val="495057"/>
              </w:rPr>
              <w:t>62.2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7C11EA2" w14:textId="2E849709" w:rsidR="00CA585B" w:rsidRPr="007408D1" w:rsidRDefault="00CA585B" w:rsidP="00CA585B">
            <w:pPr>
              <w:pStyle w:val="StandardWeb"/>
              <w:spacing w:before="0" w:beforeAutospacing="0" w:after="0" w:afterAutospacing="0"/>
              <w:jc w:val="center"/>
            </w:pPr>
            <w:r>
              <w:rPr>
                <w:rFonts w:ascii="Segoe UI" w:eastAsia="Segoe UI" w:hAnsi="Segoe UI"/>
                <w:color w:val="495057"/>
              </w:rPr>
              <w:t>15.8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6C11C92" w14:textId="19536888" w:rsidR="00CA585B" w:rsidRPr="007408D1" w:rsidRDefault="00CA585B" w:rsidP="00CA585B">
            <w:pPr>
              <w:pStyle w:val="StandardWeb"/>
              <w:spacing w:before="0" w:beforeAutospacing="0" w:after="0" w:afterAutospacing="0"/>
              <w:jc w:val="center"/>
            </w:pPr>
            <w:r>
              <w:rPr>
                <w:rFonts w:ascii="Segoe UI" w:eastAsia="Segoe UI" w:hAnsi="Segoe UI"/>
                <w:color w:val="495057"/>
              </w:rPr>
              <w:t>13.2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971E048" w14:textId="71D948F2" w:rsidR="00CA585B" w:rsidRPr="007408D1" w:rsidRDefault="00CA585B" w:rsidP="00CA585B">
            <w:pPr>
              <w:pStyle w:val="StandardWeb"/>
              <w:spacing w:before="0" w:beforeAutospacing="0" w:after="0" w:afterAutospacing="0"/>
              <w:jc w:val="center"/>
            </w:pPr>
            <w:r>
              <w:rPr>
                <w:rFonts w:ascii="Segoe UI" w:eastAsia="Segoe UI" w:hAnsi="Segoe UI"/>
                <w:color w:val="495057"/>
              </w:rPr>
              <w:t>426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0B622CB" w14:textId="50803BDA" w:rsidR="00CA585B" w:rsidRPr="007408D1" w:rsidRDefault="00CA585B" w:rsidP="00CA585B">
            <w:pPr>
              <w:pStyle w:val="StandardWeb"/>
              <w:spacing w:before="0" w:beforeAutospacing="0" w:after="0" w:afterAutospacing="0"/>
            </w:pPr>
            <w:r>
              <w:rPr>
                <w:rFonts w:ascii="Segoe UI" w:eastAsia="Segoe UI" w:hAnsi="Segoe UI"/>
                <w:color w:val="495057"/>
              </w:rPr>
              <w:t>Laktoza(S), Mlijeko(S), Gluten(T), Sumporni dioksid(S)</w:t>
            </w:r>
          </w:p>
        </w:tc>
      </w:tr>
      <w:tr w:rsidR="00CA585B" w:rsidRPr="00553B6B" w14:paraId="6E2DC32D" w14:textId="77777777" w:rsidTr="005C752D">
        <w:trPr>
          <w:trHeight w:val="1134"/>
        </w:trPr>
        <w:tc>
          <w:tcPr>
            <w:tcW w:w="2960" w:type="dxa"/>
            <w:vAlign w:val="center"/>
          </w:tcPr>
          <w:p w14:paraId="6703B3E4" w14:textId="77777777" w:rsidR="00CA585B" w:rsidRPr="00553B6B" w:rsidRDefault="00CA585B" w:rsidP="00CA585B">
            <w:pPr>
              <w:jc w:val="center"/>
              <w:rPr>
                <w:rFonts w:asciiTheme="minorHAnsi" w:eastAsia="Calibri" w:hAnsiTheme="minorHAnsi" w:cstheme="minorHAnsi"/>
                <w:b/>
                <w:color w:val="FF0066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SRIJEDA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4191EB4" w14:textId="47CAEADE" w:rsidR="00CA585B" w:rsidRPr="007408D1" w:rsidRDefault="00CA585B" w:rsidP="00CA585B">
            <w:pPr>
              <w:pStyle w:val="StandardWeb"/>
              <w:spacing w:before="0" w:beforeAutospacing="0" w:after="0" w:afterAutospacing="0"/>
              <w:jc w:val="center"/>
              <w:rPr>
                <w:b/>
              </w:rPr>
            </w:pPr>
            <w:r>
              <w:rPr>
                <w:rFonts w:ascii="Segoe UI" w:eastAsia="Segoe UI" w:hAnsi="Segoe UI"/>
                <w:color w:val="495057"/>
              </w:rPr>
              <w:t xml:space="preserve">TJESTENINA S PUREĆIM SAFTOM , ZELENA SALATA , </w:t>
            </w:r>
            <w:r>
              <w:rPr>
                <w:rFonts w:ascii="Segoe UI" w:eastAsia="Segoe UI" w:hAnsi="Segoe UI"/>
                <w:color w:val="495057"/>
              </w:rPr>
              <w:t>VOĆE</w:t>
            </w:r>
            <w:r>
              <w:rPr>
                <w:rFonts w:ascii="Segoe UI" w:eastAsia="Segoe UI" w:hAnsi="Segoe UI"/>
                <w:color w:val="495057"/>
              </w:rPr>
              <w:t xml:space="preserve">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2BB8FF2" w14:textId="37CEA748" w:rsidR="00CA585B" w:rsidRPr="007408D1" w:rsidRDefault="00CA585B" w:rsidP="00CA585B">
            <w:pPr>
              <w:pStyle w:val="StandardWeb"/>
              <w:spacing w:before="0" w:beforeAutospacing="0" w:after="0" w:afterAutospacing="0"/>
              <w:jc w:val="center"/>
            </w:pPr>
            <w:r>
              <w:rPr>
                <w:rFonts w:ascii="Segoe UI" w:eastAsia="Segoe UI" w:hAnsi="Segoe UI"/>
                <w:color w:val="495057"/>
              </w:rPr>
              <w:t>56.6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08E055E" w14:textId="0DF43633" w:rsidR="00CA585B" w:rsidRPr="007408D1" w:rsidRDefault="00CA585B" w:rsidP="00CA585B">
            <w:pPr>
              <w:pStyle w:val="StandardWeb"/>
              <w:spacing w:before="0" w:beforeAutospacing="0" w:after="0" w:afterAutospacing="0"/>
              <w:jc w:val="center"/>
            </w:pPr>
            <w:r>
              <w:rPr>
                <w:rFonts w:ascii="Segoe UI" w:eastAsia="Segoe UI" w:hAnsi="Segoe UI"/>
                <w:color w:val="495057"/>
              </w:rPr>
              <w:t>18.2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370A172" w14:textId="6CCFE91D" w:rsidR="00CA585B" w:rsidRPr="007408D1" w:rsidRDefault="00CA585B" w:rsidP="00CA585B">
            <w:pPr>
              <w:pStyle w:val="StandardWeb"/>
              <w:spacing w:before="0" w:beforeAutospacing="0" w:after="0" w:afterAutospacing="0"/>
              <w:jc w:val="center"/>
            </w:pPr>
            <w:r>
              <w:rPr>
                <w:rFonts w:ascii="Segoe UI" w:eastAsia="Segoe UI" w:hAnsi="Segoe UI"/>
                <w:color w:val="495057"/>
              </w:rPr>
              <w:t>15.3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2EE5208" w14:textId="7F2EEC47" w:rsidR="00CA585B" w:rsidRPr="007408D1" w:rsidRDefault="00CA585B" w:rsidP="00CA585B">
            <w:pPr>
              <w:pStyle w:val="StandardWeb"/>
              <w:spacing w:before="0" w:beforeAutospacing="0" w:after="0" w:afterAutospacing="0"/>
              <w:jc w:val="center"/>
            </w:pPr>
            <w:r>
              <w:rPr>
                <w:rFonts w:ascii="Segoe UI" w:eastAsia="Segoe UI" w:hAnsi="Segoe UI"/>
                <w:color w:val="495057"/>
              </w:rPr>
              <w:t>436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BCDB88D" w14:textId="462B4B9D" w:rsidR="00CA585B" w:rsidRPr="007408D1" w:rsidRDefault="00CA585B" w:rsidP="00CA585B">
            <w:pPr>
              <w:pStyle w:val="StandardWeb"/>
              <w:spacing w:before="0" w:beforeAutospacing="0" w:after="0" w:afterAutospacing="0"/>
            </w:pPr>
            <w:r>
              <w:rPr>
                <w:rFonts w:ascii="Segoe UI" w:eastAsia="Segoe UI" w:hAnsi="Segoe UI"/>
                <w:color w:val="495057"/>
              </w:rPr>
              <w:t>Gluten(S), Celer(S), Jaja(T), Mlijeko(T)</w:t>
            </w:r>
          </w:p>
        </w:tc>
      </w:tr>
      <w:tr w:rsidR="00CA585B" w:rsidRPr="00553B6B" w14:paraId="66515920" w14:textId="77777777" w:rsidTr="005C752D">
        <w:trPr>
          <w:trHeight w:val="1134"/>
        </w:trPr>
        <w:tc>
          <w:tcPr>
            <w:tcW w:w="2960" w:type="dxa"/>
            <w:vAlign w:val="center"/>
          </w:tcPr>
          <w:p w14:paraId="6CA590E5" w14:textId="77777777" w:rsidR="00CA585B" w:rsidRPr="00553B6B" w:rsidRDefault="00CA585B" w:rsidP="00CA585B">
            <w:pPr>
              <w:jc w:val="center"/>
              <w:rPr>
                <w:rFonts w:asciiTheme="minorHAnsi" w:eastAsia="Calibri" w:hAnsiTheme="minorHAnsi" w:cstheme="minorHAnsi"/>
                <w:b/>
                <w:color w:val="CC0099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ČETVRT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6B47FFA" w14:textId="00DB1AC9" w:rsidR="00CA585B" w:rsidRPr="007408D1" w:rsidRDefault="00CA585B" w:rsidP="00CA585B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>
              <w:rPr>
                <w:rFonts w:ascii="Segoe UI" w:eastAsia="Segoe UI" w:hAnsi="Segoe UI"/>
                <w:color w:val="495057"/>
              </w:rPr>
              <w:t xml:space="preserve">VARIVO OD MAHUNA S </w:t>
            </w:r>
            <w:proofErr w:type="gramStart"/>
            <w:r>
              <w:rPr>
                <w:rFonts w:ascii="Segoe UI" w:eastAsia="Segoe UI" w:hAnsi="Segoe UI"/>
                <w:color w:val="495057"/>
              </w:rPr>
              <w:t>JUNETINOM ,</w:t>
            </w:r>
            <w:proofErr w:type="gramEnd"/>
            <w:r>
              <w:rPr>
                <w:rFonts w:ascii="Segoe UI" w:eastAsia="Segoe UI" w:hAnsi="Segoe UI"/>
                <w:color w:val="495057"/>
              </w:rPr>
              <w:t xml:space="preserve"> ŠKOLSKI KRUH 1 ŠNITA, </w:t>
            </w:r>
            <w:r>
              <w:rPr>
                <w:rFonts w:ascii="Segoe UI" w:eastAsia="Segoe UI" w:hAnsi="Segoe UI"/>
                <w:color w:val="495057"/>
              </w:rPr>
              <w:t>VOĆE</w:t>
            </w:r>
            <w:r>
              <w:rPr>
                <w:rFonts w:ascii="Segoe UI" w:eastAsia="Segoe UI" w:hAnsi="Segoe UI"/>
                <w:color w:val="495057"/>
              </w:rPr>
              <w:t xml:space="preserve">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59E6B1D" w14:textId="3C0C5ECC" w:rsidR="00CA585B" w:rsidRPr="007408D1" w:rsidRDefault="00CA585B" w:rsidP="00CA585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Segoe UI" w:eastAsia="Segoe UI" w:hAnsi="Segoe UI"/>
                <w:color w:val="495057"/>
              </w:rPr>
              <w:t>53.3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9803ACF" w14:textId="419D9CAA" w:rsidR="00CA585B" w:rsidRPr="007408D1" w:rsidRDefault="00CA585B" w:rsidP="00CA585B">
            <w:p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Segoe UI" w:eastAsia="Segoe UI" w:hAnsi="Segoe UI"/>
                <w:color w:val="495057"/>
              </w:rPr>
              <w:t>18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75CFA08" w14:textId="568FF674" w:rsidR="00CA585B" w:rsidRPr="007408D1" w:rsidRDefault="00CA585B" w:rsidP="00CA585B">
            <w:p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Segoe UI" w:eastAsia="Segoe UI" w:hAnsi="Segoe UI"/>
                <w:color w:val="495057"/>
              </w:rPr>
              <w:t>15.9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4F0CEC9" w14:textId="6BEEB207" w:rsidR="00CA585B" w:rsidRPr="007408D1" w:rsidRDefault="00CA585B" w:rsidP="00CA585B">
            <w:p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Segoe UI" w:eastAsia="Segoe UI" w:hAnsi="Segoe UI"/>
                <w:color w:val="495057"/>
              </w:rPr>
              <w:t>428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539D29C" w14:textId="3F30BA58" w:rsidR="00CA585B" w:rsidRPr="007408D1" w:rsidRDefault="00CA585B" w:rsidP="00CA585B">
            <w:p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Gluten(T), Gluten(S), Jaja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Soja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T)</w:t>
            </w:r>
          </w:p>
        </w:tc>
      </w:tr>
      <w:tr w:rsidR="00CA585B" w:rsidRPr="00553B6B" w14:paraId="638CE5DE" w14:textId="77777777" w:rsidTr="005C752D">
        <w:trPr>
          <w:trHeight w:val="1134"/>
        </w:trPr>
        <w:tc>
          <w:tcPr>
            <w:tcW w:w="2960" w:type="dxa"/>
            <w:vAlign w:val="center"/>
          </w:tcPr>
          <w:p w14:paraId="59D51224" w14:textId="77777777" w:rsidR="00CA585B" w:rsidRPr="00553B6B" w:rsidRDefault="00CA585B" w:rsidP="00CA585B">
            <w:pPr>
              <w:jc w:val="center"/>
              <w:rPr>
                <w:rFonts w:asciiTheme="minorHAnsi" w:eastAsia="Calibri" w:hAnsiTheme="minorHAnsi" w:cstheme="minorHAnsi"/>
                <w:b/>
                <w:color w:val="BF8F00" w:themeColor="accent4" w:themeShade="BF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PET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E25D009" w14:textId="6EA4CB68" w:rsidR="00CA585B" w:rsidRPr="007408D1" w:rsidRDefault="00CA585B" w:rsidP="00CA585B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>
              <w:rPr>
                <w:rFonts w:ascii="Segoe UI" w:eastAsia="Segoe UI" w:hAnsi="Segoe UI"/>
                <w:color w:val="495057"/>
              </w:rPr>
              <w:t xml:space="preserve">OSLIĆ SA ŠPINATOM I </w:t>
            </w:r>
            <w:proofErr w:type="gramStart"/>
            <w:r>
              <w:rPr>
                <w:rFonts w:ascii="Segoe UI" w:eastAsia="Segoe UI" w:hAnsi="Segoe UI"/>
                <w:color w:val="495057"/>
              </w:rPr>
              <w:t>KRUMPIROM ,</w:t>
            </w:r>
            <w:proofErr w:type="gramEnd"/>
            <w:r>
              <w:rPr>
                <w:rFonts w:ascii="Segoe UI" w:eastAsia="Segoe UI" w:hAnsi="Segoe UI"/>
                <w:color w:val="495057"/>
              </w:rPr>
              <w:t xml:space="preserve"> BISKVITNI KOLAČ OD VANILIJE I ANANASA , KUPUS SALATA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BAAC4C1" w14:textId="431C4BB1" w:rsidR="00CA585B" w:rsidRPr="007408D1" w:rsidRDefault="00CA585B" w:rsidP="00CA585B">
            <w:pPr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Segoe UI" w:eastAsia="Segoe UI" w:hAnsi="Segoe UI"/>
                <w:color w:val="495057"/>
              </w:rPr>
              <w:t>54.4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14B1800" w14:textId="2F90A955" w:rsidR="00CA585B" w:rsidRPr="007408D1" w:rsidRDefault="00CA585B" w:rsidP="00CA585B">
            <w:p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Segoe UI" w:eastAsia="Segoe UI" w:hAnsi="Segoe UI"/>
                <w:color w:val="495057"/>
              </w:rPr>
              <w:t>18.6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8E48375" w14:textId="5BBCE829" w:rsidR="00CA585B" w:rsidRPr="007408D1" w:rsidRDefault="00CA585B" w:rsidP="00CA585B">
            <w:p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Segoe UI" w:eastAsia="Segoe UI" w:hAnsi="Segoe UI"/>
                <w:color w:val="495057"/>
              </w:rPr>
              <w:t>16.9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193CF9C" w14:textId="79235544" w:rsidR="00CA585B" w:rsidRPr="007408D1" w:rsidRDefault="00CA585B" w:rsidP="00CA585B">
            <w:p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Segoe UI" w:eastAsia="Segoe UI" w:hAnsi="Segoe UI"/>
                <w:color w:val="495057"/>
              </w:rPr>
              <w:t>439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E905EAC" w14:textId="5B8B12E1" w:rsidR="00CA585B" w:rsidRPr="007408D1" w:rsidRDefault="00CA585B" w:rsidP="00CA585B">
            <w:p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Segoe UI" w:eastAsia="Segoe UI" w:hAnsi="Segoe UI"/>
                <w:color w:val="495057"/>
              </w:rPr>
              <w:t xml:space="preserve">Gluten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Rakov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Rib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ekušc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Gluten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Kikirik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Orašid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Jaja(S), </w:t>
            </w:r>
            <w:r>
              <w:rPr>
                <w:rFonts w:ascii="Segoe UI" w:eastAsia="Segoe UI" w:hAnsi="Segoe UI"/>
                <w:color w:val="495057"/>
              </w:rPr>
              <w:lastRenderedPageBreak/>
              <w:t xml:space="preserve">Gluten(S), Jaja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S)</w:t>
            </w:r>
          </w:p>
        </w:tc>
      </w:tr>
      <w:bookmarkEnd w:id="0"/>
    </w:tbl>
    <w:p w14:paraId="6E9D0862" w14:textId="77777777" w:rsidR="00B262DE" w:rsidRPr="00553B6B" w:rsidRDefault="00B262DE" w:rsidP="003A1EDF">
      <w:pPr>
        <w:rPr>
          <w:rFonts w:asciiTheme="minorHAnsi" w:hAnsiTheme="minorHAnsi" w:cstheme="minorHAnsi"/>
        </w:rPr>
      </w:pPr>
    </w:p>
    <w:sectPr w:rsidR="00B262DE" w:rsidRPr="00553B6B">
      <w:headerReference w:type="default" r:id="rId8"/>
      <w:footerReference w:type="default" r:id="rId9"/>
      <w:pgSz w:w="16838" w:h="11906" w:orient="landscape"/>
      <w:pgMar w:top="1780" w:right="1417" w:bottom="1417" w:left="1417" w:header="284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D199AB" w14:textId="77777777" w:rsidR="00DA5C63" w:rsidRDefault="00DA5C63">
      <w:pPr>
        <w:spacing w:line="240" w:lineRule="auto"/>
      </w:pPr>
      <w:r>
        <w:separator/>
      </w:r>
    </w:p>
  </w:endnote>
  <w:endnote w:type="continuationSeparator" w:id="0">
    <w:p w14:paraId="097F86DA" w14:textId="77777777" w:rsidR="00DA5C63" w:rsidRDefault="00DA5C6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116069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</w:rPr>
    </w:pPr>
    <w:proofErr w:type="spellStart"/>
    <w:r>
      <w:rPr>
        <w:rFonts w:ascii="Calibri" w:eastAsia="Calibri" w:hAnsi="Calibri" w:cs="Calibri"/>
        <w:i/>
        <w:color w:val="000000"/>
      </w:rPr>
      <w:t>Jelovnic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su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odložn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jenama</w:t>
    </w:r>
    <w:proofErr w:type="spellEnd"/>
    <w:r>
      <w:rPr>
        <w:rFonts w:ascii="Calibri" w:eastAsia="Calibri" w:hAnsi="Calibri" w:cs="Calibri"/>
        <w:i/>
        <w:color w:val="000000"/>
      </w:rPr>
      <w:t xml:space="preserve">. Na </w:t>
    </w:r>
    <w:proofErr w:type="spellStart"/>
    <w:r>
      <w:rPr>
        <w:rFonts w:ascii="Calibri" w:eastAsia="Calibri" w:hAnsi="Calibri" w:cs="Calibri"/>
        <w:i/>
        <w:color w:val="000000"/>
      </w:rPr>
      <w:t>promjen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mo</w:t>
    </w:r>
    <w:r w:rsidR="003A7A80">
      <w:rPr>
        <w:rFonts w:ascii="Calibri" w:eastAsia="Calibri" w:hAnsi="Calibri" w:cs="Calibri"/>
        <w:i/>
        <w:color w:val="000000"/>
      </w:rPr>
      <w:t>g</w:t>
    </w:r>
    <w:r w:rsidR="0094680B">
      <w:rPr>
        <w:rFonts w:ascii="Calibri" w:eastAsia="Calibri" w:hAnsi="Calibri" w:cs="Calibri"/>
        <w:i/>
        <w:color w:val="000000"/>
      </w:rPr>
      <w:t>ć</w:t>
    </w:r>
    <w:r w:rsidR="003A7A80">
      <w:rPr>
        <w:rFonts w:ascii="Calibri" w:eastAsia="Calibri" w:hAnsi="Calibri" w:cs="Calibri"/>
        <w:i/>
        <w:color w:val="000000"/>
      </w:rPr>
      <w:t>u</w:t>
    </w:r>
    <w:r>
      <w:rPr>
        <w:rFonts w:ascii="Calibri" w:eastAsia="Calibri" w:hAnsi="Calibri" w:cs="Calibri"/>
        <w:i/>
        <w:color w:val="000000"/>
      </w:rPr>
      <w:t>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utjecat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stupnost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bavljača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il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tehničk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ijene</w:t>
    </w:r>
    <w:proofErr w:type="spellEnd"/>
    <w:r>
      <w:rPr>
        <w:rFonts w:ascii="Calibri" w:eastAsia="Calibri" w:hAnsi="Calibri" w:cs="Calibri"/>
        <w:i/>
        <w:color w:val="000000"/>
      </w:rPr>
      <w:t xml:space="preserve"> u </w:t>
    </w:r>
    <w:proofErr w:type="spellStart"/>
    <w:r>
      <w:rPr>
        <w:rFonts w:ascii="Calibri" w:eastAsia="Calibri" w:hAnsi="Calibri" w:cs="Calibri"/>
        <w:i/>
        <w:color w:val="000000"/>
      </w:rPr>
      <w:t>kuhinji</w:t>
    </w:r>
    <w:proofErr w:type="spellEnd"/>
    <w:r>
      <w:rPr>
        <w:rFonts w:ascii="Calibri" w:eastAsia="Calibri" w:hAnsi="Calibri" w:cs="Calibri"/>
        <w:i/>
        <w:color w:val="000000"/>
      </w:rPr>
      <w:t>.</w:t>
    </w:r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Označavan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jelovnik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je u </w:t>
    </w:r>
    <w:proofErr w:type="spellStart"/>
    <w:r w:rsidR="003A7A80">
      <w:rPr>
        <w:rFonts w:ascii="Calibri" w:eastAsia="Calibri" w:hAnsi="Calibri" w:cs="Calibri"/>
        <w:i/>
        <w:color w:val="000000"/>
      </w:rPr>
      <w:t>skladu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 </w:t>
    </w:r>
    <w:proofErr w:type="spellStart"/>
    <w:r w:rsidR="003A7A80">
      <w:rPr>
        <w:rFonts w:ascii="Calibri" w:eastAsia="Calibri" w:hAnsi="Calibri" w:cs="Calibri"/>
        <w:i/>
        <w:color w:val="000000"/>
      </w:rPr>
      <w:t>direktivom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EU 1169/2011. Za </w:t>
    </w:r>
    <w:proofErr w:type="spellStart"/>
    <w:r w:rsidR="003A7A80">
      <w:rPr>
        <w:rFonts w:ascii="Calibri" w:eastAsia="Calibri" w:hAnsi="Calibri" w:cs="Calibri"/>
        <w:i/>
        <w:color w:val="000000"/>
      </w:rPr>
      <w:t>dodatn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informaci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o </w:t>
    </w:r>
    <w:proofErr w:type="spellStart"/>
    <w:r w:rsidR="003A7A80">
      <w:rPr>
        <w:rFonts w:ascii="Calibri" w:eastAsia="Calibri" w:hAnsi="Calibri" w:cs="Calibri"/>
        <w:i/>
        <w:color w:val="000000"/>
      </w:rPr>
      <w:t>jelovnic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i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normativ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, </w:t>
    </w:r>
    <w:proofErr w:type="spellStart"/>
    <w:r w:rsidR="003A7A80">
      <w:rPr>
        <w:rFonts w:ascii="Calibri" w:eastAsia="Calibri" w:hAnsi="Calibri" w:cs="Calibri"/>
        <w:i/>
        <w:color w:val="000000"/>
      </w:rPr>
      <w:t>obratit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e </w:t>
    </w:r>
    <w:proofErr w:type="spellStart"/>
    <w:r w:rsidR="006F7F7B">
      <w:rPr>
        <w:rFonts w:ascii="Calibri" w:eastAsia="Calibri" w:hAnsi="Calibri" w:cs="Calibri"/>
        <w:i/>
        <w:color w:val="000000"/>
      </w:rPr>
      <w:t>upravi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osnovne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škole</w:t>
    </w:r>
    <w:proofErr w:type="spellEnd"/>
    <w:r w:rsidR="003A7A80">
      <w:rPr>
        <w:rFonts w:ascii="Calibri" w:eastAsia="Calibri" w:hAnsi="Calibri" w:cs="Calibri"/>
        <w:i/>
        <w:color w:val="000000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726D16" w14:textId="77777777" w:rsidR="00DA5C63" w:rsidRDefault="00DA5C63">
      <w:pPr>
        <w:spacing w:line="240" w:lineRule="auto"/>
      </w:pPr>
      <w:r>
        <w:separator/>
      </w:r>
    </w:p>
  </w:footnote>
  <w:footnote w:type="continuationSeparator" w:id="0">
    <w:p w14:paraId="53D91A12" w14:textId="77777777" w:rsidR="00DA5C63" w:rsidRDefault="00DA5C6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748D25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 wp14:anchorId="04AEA80B" wp14:editId="3B716DD6">
          <wp:extent cx="1600724" cy="856201"/>
          <wp:effectExtent l="0" t="0" r="0" b="0"/>
          <wp:docPr id="9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jEzNLcwMrE0MDFX0lEKTi0uzszPAykwqQUAxKobJywAAAA="/>
  </w:docVars>
  <w:rsids>
    <w:rsidRoot w:val="00FC5C48"/>
    <w:rsid w:val="00010490"/>
    <w:rsid w:val="00043E8C"/>
    <w:rsid w:val="00052595"/>
    <w:rsid w:val="00097735"/>
    <w:rsid w:val="000B1B45"/>
    <w:rsid w:val="000E7D53"/>
    <w:rsid w:val="001475D9"/>
    <w:rsid w:val="001746C7"/>
    <w:rsid w:val="001755A1"/>
    <w:rsid w:val="00194F47"/>
    <w:rsid w:val="001A1B03"/>
    <w:rsid w:val="001A2021"/>
    <w:rsid w:val="001D34AF"/>
    <w:rsid w:val="001E4282"/>
    <w:rsid w:val="002037D1"/>
    <w:rsid w:val="002337A4"/>
    <w:rsid w:val="002C5E85"/>
    <w:rsid w:val="003046D6"/>
    <w:rsid w:val="003235F6"/>
    <w:rsid w:val="00324A2E"/>
    <w:rsid w:val="003301D5"/>
    <w:rsid w:val="0038042D"/>
    <w:rsid w:val="003A1EDF"/>
    <w:rsid w:val="003A6F29"/>
    <w:rsid w:val="003A70CA"/>
    <w:rsid w:val="003A7A80"/>
    <w:rsid w:val="003C32AA"/>
    <w:rsid w:val="00410EF1"/>
    <w:rsid w:val="00411FF4"/>
    <w:rsid w:val="00494AFA"/>
    <w:rsid w:val="004A088C"/>
    <w:rsid w:val="004A3A75"/>
    <w:rsid w:val="004A5B83"/>
    <w:rsid w:val="004E76E7"/>
    <w:rsid w:val="00500DC8"/>
    <w:rsid w:val="00505E48"/>
    <w:rsid w:val="005223AE"/>
    <w:rsid w:val="00553B6B"/>
    <w:rsid w:val="00576D58"/>
    <w:rsid w:val="005772F5"/>
    <w:rsid w:val="00581A97"/>
    <w:rsid w:val="00592554"/>
    <w:rsid w:val="005A152D"/>
    <w:rsid w:val="005A3345"/>
    <w:rsid w:val="005C0CDD"/>
    <w:rsid w:val="005C26EF"/>
    <w:rsid w:val="005C752D"/>
    <w:rsid w:val="005D5281"/>
    <w:rsid w:val="006041DB"/>
    <w:rsid w:val="00604DC0"/>
    <w:rsid w:val="006637EF"/>
    <w:rsid w:val="006820AC"/>
    <w:rsid w:val="006A62C9"/>
    <w:rsid w:val="006D0738"/>
    <w:rsid w:val="006D56C2"/>
    <w:rsid w:val="006F7F7B"/>
    <w:rsid w:val="00727AE1"/>
    <w:rsid w:val="007408D1"/>
    <w:rsid w:val="00753907"/>
    <w:rsid w:val="00756F5F"/>
    <w:rsid w:val="007648DD"/>
    <w:rsid w:val="00785D8A"/>
    <w:rsid w:val="007A422C"/>
    <w:rsid w:val="007A4DCE"/>
    <w:rsid w:val="008312F9"/>
    <w:rsid w:val="00832021"/>
    <w:rsid w:val="008360EE"/>
    <w:rsid w:val="00843385"/>
    <w:rsid w:val="008B3B3E"/>
    <w:rsid w:val="008D08FD"/>
    <w:rsid w:val="008D7792"/>
    <w:rsid w:val="008F6B4F"/>
    <w:rsid w:val="00913D61"/>
    <w:rsid w:val="009159AE"/>
    <w:rsid w:val="00926E61"/>
    <w:rsid w:val="00941526"/>
    <w:rsid w:val="00942F15"/>
    <w:rsid w:val="0094680B"/>
    <w:rsid w:val="00981B1C"/>
    <w:rsid w:val="0098384F"/>
    <w:rsid w:val="009A2F87"/>
    <w:rsid w:val="009B7700"/>
    <w:rsid w:val="009D554F"/>
    <w:rsid w:val="009F3DFA"/>
    <w:rsid w:val="00A03023"/>
    <w:rsid w:val="00A22210"/>
    <w:rsid w:val="00A42B2B"/>
    <w:rsid w:val="00A565C7"/>
    <w:rsid w:val="00A605C2"/>
    <w:rsid w:val="00A6709B"/>
    <w:rsid w:val="00A833A6"/>
    <w:rsid w:val="00A85492"/>
    <w:rsid w:val="00AA6D51"/>
    <w:rsid w:val="00AC13BE"/>
    <w:rsid w:val="00AE36F9"/>
    <w:rsid w:val="00AE6BAE"/>
    <w:rsid w:val="00B262DE"/>
    <w:rsid w:val="00B95FA2"/>
    <w:rsid w:val="00C22000"/>
    <w:rsid w:val="00C510BA"/>
    <w:rsid w:val="00C56936"/>
    <w:rsid w:val="00C7467B"/>
    <w:rsid w:val="00CA585B"/>
    <w:rsid w:val="00CB6F1F"/>
    <w:rsid w:val="00D34181"/>
    <w:rsid w:val="00D73947"/>
    <w:rsid w:val="00D952F8"/>
    <w:rsid w:val="00DA5C63"/>
    <w:rsid w:val="00DF0DCA"/>
    <w:rsid w:val="00E34EA6"/>
    <w:rsid w:val="00E5196C"/>
    <w:rsid w:val="00E9504A"/>
    <w:rsid w:val="00EC1D89"/>
    <w:rsid w:val="00EF7F35"/>
    <w:rsid w:val="00F72D89"/>
    <w:rsid w:val="00F86213"/>
    <w:rsid w:val="00F8782A"/>
    <w:rsid w:val="00F908CC"/>
    <w:rsid w:val="00FC5C48"/>
    <w:rsid w:val="00FD6F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79A9D6"/>
  <w15:docId w15:val="{E9ACC4A9-2287-4CA3-8636-29EB9C839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19C0"/>
    <w:rPr>
      <w:lang w:eastAsia="hr-HR"/>
    </w:rPr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StandardWeb">
    <w:name w:val="Normal (Web)"/>
    <w:basedOn w:val="Normal"/>
    <w:uiPriority w:val="99"/>
    <w:unhideWhenUsed/>
    <w:rsid w:val="001E428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Enu2QPNTyr3fUa1Rcj42nM3oRw==">AMUW2mXFKjhBfSPGkkUAY8facxNCd/KagjrHhpToTCffVERcayeLDpOU+aP+d6/GUm2bloZu2s1tD1iWJa45EF+xhoRP5sEiy702iXMiOS/PPbDYsjUNNcFIJhU/51l8kuny6nQ5IfCz</go:docsCustomData>
</go:gDocsCustomXmlDataStorage>
</file>

<file path=customXml/itemProps1.xml><?xml version="1.0" encoding="utf-8"?>
<ds:datastoreItem xmlns:ds="http://schemas.openxmlformats.org/officeDocument/2006/customXml" ds:itemID="{ED70CA96-7090-4844-8158-9A044EB3A32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59</Words>
  <Characters>912</Characters>
  <Application>Microsoft Office Word</Application>
  <DocSecurity>0</DocSecurity>
  <Lines>7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a Gluhak</dc:creator>
  <cp:lastModifiedBy>Korisnik</cp:lastModifiedBy>
  <cp:revision>2</cp:revision>
  <cp:lastPrinted>2022-09-30T10:10:00Z</cp:lastPrinted>
  <dcterms:created xsi:type="dcterms:W3CDTF">2023-11-29T11:57:00Z</dcterms:created>
  <dcterms:modified xsi:type="dcterms:W3CDTF">2023-11-29T11:57:00Z</dcterms:modified>
</cp:coreProperties>
</file>